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1156" w:rsidRPr="0072655B" w:rsidRDefault="00FD37CA" w:rsidP="00121C49">
      <w:pPr>
        <w:rPr>
          <w:rFonts w:eastAsia="Times New Roman" w:cs="Times New Roman"/>
          <w:b/>
          <w:color w:val="000000" w:themeColor="text1"/>
          <w:sz w:val="32"/>
          <w:szCs w:val="32"/>
          <w:lang w:val="es-US"/>
        </w:rPr>
      </w:pPr>
      <w:bookmarkStart w:id="0" w:name="_GoBack"/>
      <w:bookmarkEnd w:id="0"/>
      <w:r w:rsidRPr="0072655B">
        <w:rPr>
          <w:rFonts w:eastAsia="Times New Roman" w:cs="Times New Roman"/>
          <w:b/>
          <w:color w:val="000000" w:themeColor="text1"/>
          <w:sz w:val="32"/>
          <w:szCs w:val="32"/>
          <w:lang w:val="es-US"/>
        </w:rPr>
        <w:t>EL INTERNADO NECESITA UNA BIBIOTECA</w:t>
      </w:r>
    </w:p>
    <w:p w:rsidR="00FD37CA" w:rsidRPr="0072655B" w:rsidRDefault="00FD37CA" w:rsidP="00121C49">
      <w:pPr>
        <w:rPr>
          <w:rFonts w:eastAsia="Times New Roman" w:cs="Times New Roman"/>
          <w:b/>
          <w:color w:val="000000" w:themeColor="text1"/>
          <w:sz w:val="32"/>
          <w:szCs w:val="32"/>
          <w:lang w:val="es-US"/>
        </w:rPr>
      </w:pPr>
    </w:p>
    <w:p w:rsidR="00D81156" w:rsidRPr="0072655B" w:rsidRDefault="00D81156" w:rsidP="00121C49">
      <w:pPr>
        <w:rPr>
          <w:rFonts w:eastAsia="Times New Roman" w:cs="Times New Roman"/>
          <w:b/>
          <w:i/>
          <w:color w:val="000000" w:themeColor="text1"/>
          <w:sz w:val="40"/>
          <w:szCs w:val="32"/>
          <w:lang w:val="es-US"/>
        </w:rPr>
      </w:pPr>
      <w:r w:rsidRPr="0072655B">
        <w:rPr>
          <w:rFonts w:eastAsia="Times New Roman" w:cs="Times New Roman"/>
          <w:b/>
          <w:i/>
          <w:color w:val="000000" w:themeColor="text1"/>
          <w:sz w:val="40"/>
          <w:szCs w:val="32"/>
          <w:lang w:val="es-US"/>
        </w:rPr>
        <w:t xml:space="preserve">1goodstory.net   </w:t>
      </w:r>
    </w:p>
    <w:p w:rsidR="00D81156" w:rsidRPr="00D81156" w:rsidRDefault="00D81156" w:rsidP="00121C49">
      <w:pPr>
        <w:rPr>
          <w:rFonts w:eastAsia="Times New Roman" w:cs="Times New Roman"/>
          <w:b/>
          <w:i/>
          <w:color w:val="000000" w:themeColor="text1"/>
          <w:sz w:val="32"/>
          <w:szCs w:val="32"/>
          <w:lang w:val="en-US"/>
        </w:rPr>
      </w:pPr>
      <w:r w:rsidRPr="00D81156">
        <w:rPr>
          <w:rFonts w:eastAsia="Times New Roman" w:cs="Times New Roman"/>
          <w:b/>
          <w:i/>
          <w:color w:val="000000" w:themeColor="text1"/>
          <w:szCs w:val="32"/>
          <w:lang w:val="en-US"/>
        </w:rPr>
        <w:t>*free shipping for Minga House volunteers (use paypal  &amp;  “contact us” link to say you are Minga)</w:t>
      </w:r>
    </w:p>
    <w:p w:rsidR="00D81156" w:rsidRPr="0072655B" w:rsidRDefault="00D81156" w:rsidP="00121C49">
      <w:pPr>
        <w:rPr>
          <w:rFonts w:eastAsia="Times New Roman" w:cs="Times New Roman"/>
          <w:b/>
          <w:color w:val="000000" w:themeColor="text1"/>
          <w:sz w:val="32"/>
          <w:szCs w:val="32"/>
          <w:lang w:val="en-US"/>
        </w:rPr>
      </w:pPr>
    </w:p>
    <w:p w:rsidR="00D81156" w:rsidRPr="00E41557" w:rsidRDefault="00D81156" w:rsidP="00121C49">
      <w:pPr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</w:pPr>
      <w:r w:rsidRPr="00E41557"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  <w:t>Soy Lorenzo</w:t>
      </w:r>
    </w:p>
    <w:p w:rsidR="00D81156" w:rsidRPr="00E41557" w:rsidRDefault="00D81156" w:rsidP="00121C49">
      <w:pPr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</w:pPr>
      <w:r w:rsidRPr="00E41557"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  <w:t>Las lágrimas de Xóchitl</w:t>
      </w:r>
    </w:p>
    <w:p w:rsidR="00D81156" w:rsidRPr="0072655B" w:rsidRDefault="00D81156" w:rsidP="00121C49">
      <w:pPr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  <w:lang w:val="en-US"/>
        </w:rPr>
      </w:pPr>
      <w:r w:rsidRPr="0072655B"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  <w:lang w:val="en-US"/>
        </w:rPr>
        <w:t>Los sueños de Xóchitl</w:t>
      </w:r>
    </w:p>
    <w:p w:rsidR="00D81156" w:rsidRPr="00D81156" w:rsidRDefault="00D81156" w:rsidP="00D81156">
      <w:pPr>
        <w:rPr>
          <w:rFonts w:eastAsia="Times New Roman" w:cs="Times New Roman"/>
          <w:b/>
          <w:i/>
          <w:color w:val="000000" w:themeColor="text1"/>
          <w:sz w:val="28"/>
          <w:szCs w:val="32"/>
          <w:lang w:val="en-US"/>
        </w:rPr>
      </w:pPr>
      <w:r w:rsidRPr="0072655B">
        <w:rPr>
          <w:rFonts w:eastAsia="Times New Roman" w:cs="Times New Roman"/>
          <w:b/>
          <w:color w:val="000000" w:themeColor="text1"/>
          <w:sz w:val="32"/>
          <w:szCs w:val="32"/>
          <w:lang w:val="en-US"/>
        </w:rPr>
        <w:tab/>
      </w:r>
      <w:r w:rsidRPr="0072655B">
        <w:rPr>
          <w:rFonts w:eastAsia="Times New Roman" w:cs="Times New Roman"/>
          <w:b/>
          <w:color w:val="000000" w:themeColor="text1"/>
          <w:sz w:val="32"/>
          <w:szCs w:val="32"/>
          <w:lang w:val="en-US"/>
        </w:rPr>
        <w:tab/>
      </w:r>
      <w:r w:rsidRPr="00D81156">
        <w:rPr>
          <w:rFonts w:eastAsia="Times New Roman" w:cs="Times New Roman"/>
          <w:b/>
          <w:i/>
          <w:color w:val="000000" w:themeColor="text1"/>
          <w:sz w:val="28"/>
          <w:szCs w:val="32"/>
          <w:lang w:val="en-US"/>
        </w:rPr>
        <w:t>The girls are currently hot on these 3 titles and requesting more copies.</w:t>
      </w:r>
    </w:p>
    <w:p w:rsidR="00D81156" w:rsidRPr="00D81156" w:rsidRDefault="00D81156" w:rsidP="00121C49">
      <w:pPr>
        <w:rPr>
          <w:rFonts w:eastAsia="Times New Roman" w:cs="Times New Roman"/>
          <w:b/>
          <w:i/>
          <w:color w:val="000000" w:themeColor="text1"/>
          <w:sz w:val="32"/>
          <w:szCs w:val="32"/>
          <w:lang w:val="en-US"/>
        </w:rPr>
      </w:pPr>
    </w:p>
    <w:p w:rsidR="00D81156" w:rsidRPr="00D81156" w:rsidRDefault="00D81156" w:rsidP="00121C49">
      <w:pPr>
        <w:rPr>
          <w:rFonts w:eastAsia="Times New Roman" w:cs="Times New Roman"/>
          <w:b/>
          <w:i/>
          <w:color w:val="000000" w:themeColor="text1"/>
          <w:sz w:val="32"/>
          <w:szCs w:val="32"/>
          <w:lang w:val="en-US"/>
        </w:rPr>
      </w:pPr>
    </w:p>
    <w:p w:rsidR="00D81156" w:rsidRDefault="00D81156" w:rsidP="00121C49">
      <w:pPr>
        <w:rPr>
          <w:rFonts w:eastAsia="Times New Roman" w:cs="Times New Roman"/>
          <w:b/>
          <w:i/>
          <w:color w:val="000000" w:themeColor="text1"/>
          <w:sz w:val="40"/>
          <w:szCs w:val="32"/>
          <w:lang w:val="en-US"/>
        </w:rPr>
      </w:pPr>
      <w:r w:rsidRPr="00E41557">
        <w:rPr>
          <w:rFonts w:eastAsia="Times New Roman" w:cs="Times New Roman"/>
          <w:b/>
          <w:i/>
          <w:color w:val="000000" w:themeColor="text1"/>
          <w:sz w:val="40"/>
          <w:szCs w:val="32"/>
          <w:lang w:val="en-US"/>
        </w:rPr>
        <w:t>fluencymatters.com</w:t>
      </w:r>
      <w:r w:rsidR="00E41557" w:rsidRPr="00E41557">
        <w:rPr>
          <w:rFonts w:eastAsia="Times New Roman" w:cs="Times New Roman"/>
          <w:b/>
          <w:i/>
          <w:color w:val="000000" w:themeColor="text1"/>
          <w:sz w:val="40"/>
          <w:szCs w:val="32"/>
          <w:lang w:val="en-US"/>
        </w:rPr>
        <w:t xml:space="preserve">     </w:t>
      </w:r>
      <w:r w:rsidR="00E41557" w:rsidRPr="00E41557">
        <w:rPr>
          <w:rFonts w:eastAsia="Times New Roman" w:cs="Times New Roman"/>
          <w:b/>
          <w:color w:val="000000" w:themeColor="text1"/>
          <w:sz w:val="40"/>
          <w:szCs w:val="32"/>
          <w:lang w:val="en-US"/>
        </w:rPr>
        <w:t xml:space="preserve"> OR    </w:t>
      </w:r>
      <w:r w:rsidR="00E41557" w:rsidRPr="00E41557">
        <w:rPr>
          <w:rFonts w:eastAsia="Times New Roman" w:cs="Times New Roman"/>
          <w:b/>
          <w:color w:val="000000" w:themeColor="text1"/>
          <w:sz w:val="40"/>
          <w:szCs w:val="32"/>
          <w:lang w:val="en-US"/>
        </w:rPr>
        <w:tab/>
      </w:r>
      <w:r w:rsidR="00E41557" w:rsidRPr="00E41557">
        <w:rPr>
          <w:rFonts w:eastAsia="Times New Roman" w:cs="Times New Roman"/>
          <w:b/>
          <w:color w:val="000000" w:themeColor="text1"/>
          <w:sz w:val="40"/>
          <w:szCs w:val="32"/>
          <w:lang w:val="en-US"/>
        </w:rPr>
        <w:tab/>
      </w:r>
      <w:r w:rsidR="00E41557" w:rsidRPr="00E41557">
        <w:rPr>
          <w:rFonts w:eastAsia="Times New Roman" w:cs="Times New Roman"/>
          <w:b/>
          <w:i/>
          <w:color w:val="000000" w:themeColor="text1"/>
          <w:sz w:val="40"/>
          <w:szCs w:val="32"/>
          <w:lang w:val="en-US"/>
        </w:rPr>
        <w:t>TPRSBooks.com</w:t>
      </w:r>
    </w:p>
    <w:p w:rsidR="00FD37CA" w:rsidRPr="00E41557" w:rsidRDefault="00FD37CA" w:rsidP="00121C49">
      <w:pPr>
        <w:rPr>
          <w:rFonts w:eastAsia="Times New Roman" w:cs="Times New Roman"/>
          <w:b/>
          <w:color w:val="000000" w:themeColor="text1"/>
          <w:sz w:val="40"/>
          <w:szCs w:val="32"/>
          <w:lang w:val="en-US"/>
        </w:rPr>
      </w:pPr>
    </w:p>
    <w:p w:rsidR="00E41557" w:rsidRPr="00FD37CA" w:rsidRDefault="00E41557" w:rsidP="00121C49">
      <w:pPr>
        <w:rPr>
          <w:rFonts w:eastAsia="Times New Roman" w:cs="Times New Roman"/>
          <w:b/>
          <w:color w:val="000000" w:themeColor="text1"/>
          <w:szCs w:val="32"/>
          <w:lang w:val="en-US"/>
        </w:rPr>
      </w:pPr>
      <w:r w:rsidRPr="00FD37CA">
        <w:rPr>
          <w:rFonts w:eastAsia="Times New Roman" w:cs="Times New Roman"/>
          <w:b/>
          <w:color w:val="000000" w:themeColor="text1"/>
          <w:szCs w:val="32"/>
          <w:lang w:val="en-US"/>
        </w:rPr>
        <w:t>Recommended titles: $6.00 each</w:t>
      </w:r>
    </w:p>
    <w:p w:rsidR="00D81156" w:rsidRPr="0072655B" w:rsidRDefault="00D81156" w:rsidP="00121C49">
      <w:pPr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  <w:lang w:val="es-US"/>
        </w:rPr>
      </w:pPr>
      <w:r w:rsidRPr="0072655B"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  <w:lang w:val="es-US"/>
        </w:rPr>
        <w:t>Hasta la sepultura</w:t>
      </w:r>
    </w:p>
    <w:p w:rsidR="00D81156" w:rsidRPr="00E41557" w:rsidRDefault="00D81156" w:rsidP="00121C49">
      <w:pPr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</w:pPr>
      <w:r w:rsidRPr="00E41557"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  <w:t>Vector</w:t>
      </w:r>
    </w:p>
    <w:p w:rsidR="00D81156" w:rsidRPr="00E41557" w:rsidRDefault="00D81156" w:rsidP="00121C49">
      <w:pPr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</w:pPr>
      <w:r w:rsidRPr="00E41557"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  <w:t>Casa dividida</w:t>
      </w:r>
    </w:p>
    <w:p w:rsidR="00D81156" w:rsidRPr="00E41557" w:rsidRDefault="00D81156" w:rsidP="00121C49">
      <w:pPr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</w:pPr>
      <w:r w:rsidRPr="00E41557"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  <w:t>Todo lo que brilla</w:t>
      </w:r>
    </w:p>
    <w:p w:rsidR="00D81156" w:rsidRPr="00E41557" w:rsidRDefault="00D81156" w:rsidP="00121C49">
      <w:pPr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</w:pPr>
      <w:r w:rsidRPr="00E41557"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  <w:t>La calaca alegre</w:t>
      </w:r>
    </w:p>
    <w:p w:rsidR="00D81156" w:rsidRPr="00E41557" w:rsidRDefault="00D81156" w:rsidP="00121C49">
      <w:pPr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</w:pPr>
      <w:r w:rsidRPr="00E41557"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  <w:t>Fiesta fatal</w:t>
      </w:r>
    </w:p>
    <w:p w:rsidR="00D81156" w:rsidRPr="00E41557" w:rsidRDefault="00D81156" w:rsidP="00121C49">
      <w:pPr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</w:pPr>
      <w:r w:rsidRPr="00E41557"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  <w:t>Bianca nieves</w:t>
      </w:r>
    </w:p>
    <w:p w:rsidR="00D81156" w:rsidRDefault="00D81156" w:rsidP="00121C49">
      <w:pPr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</w:pPr>
      <w:r w:rsidRPr="00E41557"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  <w:t>La vampirata</w:t>
      </w:r>
    </w:p>
    <w:p w:rsidR="00FD37CA" w:rsidRDefault="00FD37CA" w:rsidP="00121C49">
      <w:pPr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</w:pPr>
    </w:p>
    <w:p w:rsidR="00FD37CA" w:rsidRPr="00E41557" w:rsidRDefault="00FD37CA" w:rsidP="00FD37CA">
      <w:pPr>
        <w:rPr>
          <w:rFonts w:eastAsia="Times New Roman" w:cs="Times New Roman"/>
          <w:b/>
          <w:color w:val="000000" w:themeColor="text1"/>
          <w:sz w:val="32"/>
          <w:szCs w:val="32"/>
          <w:lang w:val="en-US"/>
        </w:rPr>
      </w:pPr>
      <w:r w:rsidRPr="00D81156">
        <w:rPr>
          <w:rFonts w:eastAsia="Times New Roman" w:cs="Times New Roman"/>
          <w:b/>
          <w:color w:val="000000" w:themeColor="text1"/>
          <w:sz w:val="32"/>
          <w:szCs w:val="32"/>
          <w:lang w:val="en-US"/>
        </w:rPr>
        <w:t>“Free Voluntary Reading” package</w:t>
      </w:r>
      <w:r>
        <w:rPr>
          <w:rFonts w:eastAsia="Times New Roman" w:cs="Times New Roman"/>
          <w:b/>
          <w:color w:val="000000" w:themeColor="text1"/>
          <w:sz w:val="32"/>
          <w:szCs w:val="32"/>
          <w:lang w:val="en-US"/>
        </w:rPr>
        <w:t xml:space="preserve"> is also available and includes:</w:t>
      </w:r>
    </w:p>
    <w:p w:rsidR="00FD37CA" w:rsidRPr="00E41557" w:rsidRDefault="00FD37CA" w:rsidP="00FD37CA">
      <w:pPr>
        <w:rPr>
          <w:rFonts w:eastAsia="Times New Roman" w:cs="Times New Roman"/>
          <w:b/>
          <w:color w:val="000000" w:themeColor="text1"/>
          <w:szCs w:val="32"/>
        </w:rPr>
      </w:pPr>
      <w:r w:rsidRPr="00E41557">
        <w:rPr>
          <w:rFonts w:eastAsia="Times New Roman" w:cs="Times New Roman"/>
          <w:b/>
          <w:color w:val="000000" w:themeColor="text1"/>
          <w:szCs w:val="32"/>
        </w:rPr>
        <w:t>Felipe Alou, Esperanza, Robo en la noche</w:t>
      </w:r>
      <w:r>
        <w:rPr>
          <w:rFonts w:eastAsia="Times New Roman" w:cs="Times New Roman"/>
          <w:b/>
          <w:color w:val="000000" w:themeColor="text1"/>
          <w:szCs w:val="32"/>
        </w:rPr>
        <w:t>, Noche de oro, Frida Kahlo, Piratas del Caribe y el mapa secreto, Piratas del Caribe y el triángulo…, Noches misteriosas en Granada</w:t>
      </w:r>
    </w:p>
    <w:p w:rsidR="00FD37CA" w:rsidRDefault="00FD37CA" w:rsidP="00FD37CA">
      <w:pPr>
        <w:rPr>
          <w:rFonts w:eastAsia="Times New Roman" w:cs="Times New Roman"/>
          <w:b/>
          <w:color w:val="000000" w:themeColor="text1"/>
          <w:sz w:val="32"/>
          <w:szCs w:val="32"/>
        </w:rPr>
      </w:pPr>
    </w:p>
    <w:p w:rsidR="00FD37CA" w:rsidRDefault="00FD37CA" w:rsidP="00121C49">
      <w:pPr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</w:pPr>
    </w:p>
    <w:p w:rsidR="00FD37CA" w:rsidRPr="00E41557" w:rsidRDefault="00FD37CA" w:rsidP="00121C49">
      <w:pPr>
        <w:rPr>
          <w:rFonts w:ascii="Abadi MT Condensed Extra Bold" w:eastAsia="Times New Roman" w:hAnsi="Abadi MT Condensed Extra Bold" w:cs="Times New Roman"/>
          <w:b/>
          <w:color w:val="000000" w:themeColor="text1"/>
          <w:sz w:val="32"/>
          <w:szCs w:val="32"/>
        </w:rPr>
      </w:pPr>
    </w:p>
    <w:p w:rsidR="005D7316" w:rsidRPr="00D81156" w:rsidRDefault="005D7316" w:rsidP="00740649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</w:rPr>
      </w:pPr>
    </w:p>
    <w:p w:rsidR="005D7316" w:rsidRPr="00FD37CA" w:rsidRDefault="00E41557" w:rsidP="00740649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</w:pPr>
      <w:r w:rsidRPr="00FD37CA"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  <w:t xml:space="preserve">Other titles available </w:t>
      </w:r>
      <w:r w:rsidR="00FD37CA" w:rsidRPr="00FD37CA"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  <w:t xml:space="preserve">at Amazon.com  </w:t>
      </w:r>
      <w:r w:rsidRPr="00FD37CA"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  <w:t>(versión in Spanish please)</w:t>
      </w:r>
    </w:p>
    <w:p w:rsidR="00526D73" w:rsidRPr="00C600EB" w:rsidRDefault="00526D73" w:rsidP="00740649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  <w:t>El Hacha</w:t>
      </w:r>
      <w:r w:rsidR="00121C49"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  <w:t xml:space="preserve"> by Gary Paulsen </w:t>
      </w:r>
    </w:p>
    <w:p w:rsidR="00526D73" w:rsidRPr="00C600EB" w:rsidRDefault="00526D73" w:rsidP="00740649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>Narnia books by C.S. Lewis</w:t>
      </w:r>
    </w:p>
    <w:p w:rsidR="00526D73" w:rsidRPr="00C600EB" w:rsidRDefault="00526D73" w:rsidP="00740649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 xml:space="preserve"> Gregor the Overlander by Suzanne Collines</w:t>
      </w:r>
    </w:p>
    <w:p w:rsidR="00526D73" w:rsidRPr="00C600EB" w:rsidRDefault="00526D73" w:rsidP="00740649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</w:rPr>
        <w:t>Los juegos del hambre series by Suzanne Collins</w:t>
      </w:r>
    </w:p>
    <w:p w:rsidR="00526D73" w:rsidRPr="00C600EB" w:rsidRDefault="00740649" w:rsidP="00740649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>Wrinkle in Time by</w:t>
      </w:r>
      <w:r w:rsidR="00526D73"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 xml:space="preserve"> Madeline L'Engle</w:t>
      </w:r>
    </w:p>
    <w:p w:rsidR="00526D73" w:rsidRPr="00C600EB" w:rsidRDefault="00526D73" w:rsidP="00740649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 xml:space="preserve"> Divergent by Veronica Roth</w:t>
      </w:r>
    </w:p>
    <w:p w:rsidR="00526D73" w:rsidRPr="00C600EB" w:rsidRDefault="00526D73" w:rsidP="00740649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lastRenderedPageBreak/>
        <w:t xml:space="preserve"> Selection Kiera Cass</w:t>
      </w:r>
    </w:p>
    <w:p w:rsidR="00526D73" w:rsidRPr="00C600EB" w:rsidRDefault="00740649" w:rsidP="00740649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 xml:space="preserve"> E</w:t>
      </w:r>
      <w:r w:rsidR="00526D73"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>nder's Game by Orson Scott Card</w:t>
      </w:r>
    </w:p>
    <w:p w:rsidR="00526D73" w:rsidRPr="00C600EB" w:rsidRDefault="00526D73" w:rsidP="00740649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 xml:space="preserve"> the Host by Stephenie Meyer</w:t>
      </w:r>
    </w:p>
    <w:p w:rsidR="00526D73" w:rsidRPr="00C600EB" w:rsidRDefault="00526D73" w:rsidP="00740649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>H</w:t>
      </w:r>
      <w:r w:rsidR="00C600EB"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>oyos</w:t>
      </w: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 xml:space="preserve"> by Louis Sachar</w:t>
      </w:r>
    </w:p>
    <w:p w:rsidR="00526D73" w:rsidRPr="00C600EB" w:rsidRDefault="00526D73" w:rsidP="00740649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 xml:space="preserve"> Charlotte's Web, E.B. White</w:t>
      </w:r>
    </w:p>
    <w:p w:rsidR="00526D73" w:rsidRPr="00C600EB" w:rsidRDefault="00740649" w:rsidP="00740649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 xml:space="preserve"> the</w:t>
      </w:r>
      <w:r w:rsidR="00526D73"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 xml:space="preserve"> Ramona books by Beverly Cleary</w:t>
      </w:r>
    </w:p>
    <w:p w:rsidR="00526D73" w:rsidRPr="00C600EB" w:rsidRDefault="00526D73" w:rsidP="00740649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 xml:space="preserve"> Inkheart by Cornelia Funke</w:t>
      </w:r>
    </w:p>
    <w:p w:rsidR="00526D73" w:rsidRPr="00C600EB" w:rsidRDefault="00740649" w:rsidP="00740649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 xml:space="preserve">Anne of </w:t>
      </w:r>
      <w:r w:rsidR="00526D73"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>Green Gables L.M. Montgomery</w:t>
      </w:r>
    </w:p>
    <w:p w:rsidR="00740649" w:rsidRPr="00C600EB" w:rsidRDefault="00740649" w:rsidP="00740649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 xml:space="preserve"> Little House books by Laura Ingalls Wilder,</w:t>
      </w:r>
    </w:p>
    <w:p w:rsidR="00526D73" w:rsidRPr="00C600EB" w:rsidRDefault="00526D73" w:rsidP="00740649">
      <w:pPr>
        <w:rPr>
          <w:rFonts w:eastAsia="Times New Roman" w:cs="Times New Roman"/>
          <w:b/>
          <w:color w:val="000000" w:themeColor="text1"/>
          <w:sz w:val="32"/>
          <w:szCs w:val="32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</w:rPr>
        <w:t>Tiger Eyes, Judy Blume</w:t>
      </w:r>
    </w:p>
    <w:p w:rsidR="007C26CD" w:rsidRPr="00C600EB" w:rsidRDefault="00C964FB">
      <w:pPr>
        <w:rPr>
          <w:b/>
          <w:color w:val="000000" w:themeColor="text1"/>
          <w:sz w:val="32"/>
          <w:szCs w:val="32"/>
        </w:rPr>
      </w:pPr>
      <w:r w:rsidRPr="00C600EB">
        <w:rPr>
          <w:b/>
          <w:color w:val="000000" w:themeColor="text1"/>
          <w:sz w:val="32"/>
          <w:szCs w:val="32"/>
        </w:rPr>
        <w:t>Bendíceme Ultima por Rudolfo Anaya</w:t>
      </w:r>
    </w:p>
    <w:p w:rsidR="00E80862" w:rsidRPr="00C600EB" w:rsidRDefault="00797407" w:rsidP="00797407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</w:rPr>
        <w:t> </w:t>
      </w:r>
      <w:r w:rsidRPr="00C600EB">
        <w:rPr>
          <w:rFonts w:eastAsia=".SFNSText-Regular" w:cs="Times New Roman"/>
          <w:b/>
          <w:bCs/>
          <w:color w:val="000000" w:themeColor="text1"/>
          <w:spacing w:val="-4"/>
          <w:sz w:val="32"/>
          <w:szCs w:val="32"/>
          <w:lang w:val="en-US"/>
        </w:rPr>
        <w:t>Harry Potter</w:t>
      </w:r>
    </w:p>
    <w:p w:rsidR="00E80862" w:rsidRPr="00C600EB" w:rsidRDefault="00E80862" w:rsidP="00797407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>Wizard of Oz</w:t>
      </w:r>
    </w:p>
    <w:p w:rsidR="00797407" w:rsidRPr="00C600EB" w:rsidRDefault="00797407" w:rsidP="00797407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 xml:space="preserve"> Alice in Wonderland</w:t>
      </w:r>
    </w:p>
    <w:p w:rsidR="00E80862" w:rsidRPr="00C600EB" w:rsidRDefault="00E80862" w:rsidP="00797407">
      <w:pPr>
        <w:rPr>
          <w:rFonts w:eastAsia="Times New Roman" w:cs="Times New Roman"/>
          <w:b/>
          <w:color w:val="000000" w:themeColor="text1"/>
          <w:sz w:val="32"/>
          <w:szCs w:val="32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lang w:val="en-US"/>
        </w:rPr>
        <w:t>Lion, the Witch and the Wardrobe</w:t>
      </w:r>
    </w:p>
    <w:p w:rsidR="00797407" w:rsidRPr="00C600EB" w:rsidRDefault="00C272DD">
      <w:pPr>
        <w:rPr>
          <w:b/>
          <w:color w:val="000000" w:themeColor="text1"/>
          <w:sz w:val="32"/>
          <w:szCs w:val="32"/>
          <w:lang w:val="en-US"/>
        </w:rPr>
      </w:pPr>
      <w:r w:rsidRPr="00C600EB">
        <w:rPr>
          <w:b/>
          <w:color w:val="000000" w:themeColor="text1"/>
          <w:sz w:val="32"/>
          <w:szCs w:val="32"/>
          <w:lang w:val="en-US"/>
        </w:rPr>
        <w:t>The secret garden</w:t>
      </w:r>
    </w:p>
    <w:p w:rsidR="00C600EB" w:rsidRDefault="00C600EB" w:rsidP="00137A6C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</w:pPr>
      <w:r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  <w:t>Out of my mind</w:t>
      </w:r>
    </w:p>
    <w:p w:rsidR="00C600EB" w:rsidRDefault="00C600EB" w:rsidP="00137A6C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</w:pPr>
      <w:r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  <w:t>Because of Mr. Terupt</w:t>
      </w:r>
    </w:p>
    <w:p w:rsidR="00C600EB" w:rsidRDefault="00C600EB" w:rsidP="00137A6C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</w:pPr>
      <w:r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  <w:t>W</w:t>
      </w:r>
      <w:r w:rsidR="00137A6C"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  <w:t xml:space="preserve">arrior (a series about cats). </w:t>
      </w:r>
    </w:p>
    <w:p w:rsidR="00137A6C" w:rsidRPr="00C600EB" w:rsidRDefault="00137A6C" w:rsidP="00137A6C">
      <w:pPr>
        <w:rPr>
          <w:rFonts w:eastAsia="Times New Roman" w:cs="Times New Roman"/>
          <w:b/>
          <w:color w:val="000000" w:themeColor="text1"/>
          <w:sz w:val="32"/>
          <w:szCs w:val="32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  <w:t>The Selection Series, The Giver and the three that follow.</w:t>
      </w:r>
    </w:p>
    <w:p w:rsidR="004C2FAC" w:rsidRPr="00C600EB" w:rsidRDefault="004C2FAC" w:rsidP="004C2FAC">
      <w:pPr>
        <w:rPr>
          <w:rFonts w:eastAsia="Times New Roman" w:cs="Times New Roman"/>
          <w:b/>
          <w:color w:val="000000" w:themeColor="text1"/>
          <w:sz w:val="32"/>
          <w:szCs w:val="32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  <w:t>Papelucho</w:t>
      </w:r>
    </w:p>
    <w:p w:rsidR="00FE1543" w:rsidRDefault="00FE1543" w:rsidP="00FE1543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</w:pPr>
      <w:r w:rsidRPr="00C600EB"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  <w:t>Ami by Enrique Barrios</w:t>
      </w:r>
    </w:p>
    <w:p w:rsidR="00C600EB" w:rsidRDefault="006E136F" w:rsidP="00FE1543">
      <w:pPr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</w:pPr>
      <w:r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  <w:t>Charlie and the Chocolate Factory</w:t>
      </w:r>
    </w:p>
    <w:p w:rsidR="006E136F" w:rsidRPr="00C600EB" w:rsidRDefault="006E136F" w:rsidP="00FE1543">
      <w:pPr>
        <w:rPr>
          <w:rFonts w:eastAsia="Times New Roman" w:cs="Times New Roman"/>
          <w:b/>
          <w:color w:val="000000" w:themeColor="text1"/>
          <w:sz w:val="32"/>
          <w:szCs w:val="32"/>
          <w:lang w:val="en-US"/>
        </w:rPr>
      </w:pPr>
      <w:r>
        <w:rPr>
          <w:rFonts w:eastAsia=".SFNSText-Regular" w:cs="Times New Roman"/>
          <w:b/>
          <w:color w:val="000000" w:themeColor="text1"/>
          <w:spacing w:val="-4"/>
          <w:sz w:val="32"/>
          <w:szCs w:val="32"/>
          <w:shd w:val="clear" w:color="auto" w:fill="F6F7F9"/>
          <w:lang w:val="en-US"/>
        </w:rPr>
        <w:t>James and the Giant Peach</w:t>
      </w:r>
    </w:p>
    <w:p w:rsidR="00137A6C" w:rsidRPr="00C600EB" w:rsidRDefault="00137A6C">
      <w:pPr>
        <w:rPr>
          <w:b/>
          <w:color w:val="000000" w:themeColor="text1"/>
          <w:sz w:val="32"/>
          <w:szCs w:val="32"/>
          <w:lang w:val="en-US"/>
        </w:rPr>
      </w:pPr>
    </w:p>
    <w:sectPr w:rsidR="00137A6C" w:rsidRPr="00C600EB" w:rsidSect="00D8115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 Extra Bold">
    <w:altName w:val="Calibri"/>
    <w:charset w:val="00"/>
    <w:family w:val="auto"/>
    <w:pitch w:val="variable"/>
    <w:sig w:usb0="00000003" w:usb1="00000000" w:usb2="00000000" w:usb3="00000000" w:csb0="00000001" w:csb1="00000000"/>
  </w:font>
  <w:font w:name=".SFNSText-Regular">
    <w:charset w:val="88"/>
    <w:family w:val="auto"/>
    <w:pitch w:val="variable"/>
    <w:sig w:usb0="2000028F" w:usb1="08080003" w:usb2="00000010" w:usb3="00000000" w:csb0="001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xNjY1MDazNDY1NDJX0lEKTi0uzszPAykwrAUAH5NA7ywAAAA="/>
  </w:docVars>
  <w:rsids>
    <w:rsidRoot w:val="00121C49"/>
    <w:rsid w:val="00121C49"/>
    <w:rsid w:val="00137A6C"/>
    <w:rsid w:val="004C2FAC"/>
    <w:rsid w:val="00526D73"/>
    <w:rsid w:val="0053205B"/>
    <w:rsid w:val="005D7316"/>
    <w:rsid w:val="006C1638"/>
    <w:rsid w:val="006E136F"/>
    <w:rsid w:val="0072655B"/>
    <w:rsid w:val="00740649"/>
    <w:rsid w:val="00797407"/>
    <w:rsid w:val="007B6771"/>
    <w:rsid w:val="009221FC"/>
    <w:rsid w:val="00BB1DDF"/>
    <w:rsid w:val="00C272DD"/>
    <w:rsid w:val="00C600EB"/>
    <w:rsid w:val="00C964FB"/>
    <w:rsid w:val="00D81156"/>
    <w:rsid w:val="00E41557"/>
    <w:rsid w:val="00E80862"/>
    <w:rsid w:val="00FD37CA"/>
    <w:rsid w:val="00FE1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lang w:val="es-ES"/>
    </w:rPr>
  </w:style>
  <w:style w:type="paragraph" w:styleId="Heading2">
    <w:name w:val="heading 2"/>
    <w:basedOn w:val="Normal"/>
    <w:link w:val="Heading2Char"/>
    <w:uiPriority w:val="9"/>
    <w:qFormat/>
    <w:rsid w:val="00E41557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21C49"/>
    <w:rPr>
      <w:b/>
      <w:bCs/>
    </w:rPr>
  </w:style>
  <w:style w:type="character" w:customStyle="1" w:styleId="apple-converted-space">
    <w:name w:val="apple-converted-space"/>
    <w:basedOn w:val="DefaultParagraphFont"/>
    <w:rsid w:val="00121C49"/>
  </w:style>
  <w:style w:type="character" w:styleId="Hyperlink">
    <w:name w:val="Hyperlink"/>
    <w:basedOn w:val="DefaultParagraphFont"/>
    <w:uiPriority w:val="99"/>
    <w:semiHidden/>
    <w:unhideWhenUsed/>
    <w:rsid w:val="00740649"/>
    <w:rPr>
      <w:color w:val="0000FF"/>
      <w:u w:val="single"/>
    </w:rPr>
  </w:style>
  <w:style w:type="character" w:customStyle="1" w:styleId="uficommentbody">
    <w:name w:val="uficommentbody"/>
    <w:basedOn w:val="DefaultParagraphFont"/>
    <w:rsid w:val="00740649"/>
  </w:style>
  <w:style w:type="character" w:customStyle="1" w:styleId="Heading2Char">
    <w:name w:val="Heading 2 Char"/>
    <w:basedOn w:val="DefaultParagraphFont"/>
    <w:link w:val="Heading2"/>
    <w:uiPriority w:val="9"/>
    <w:rsid w:val="00E41557"/>
    <w:rPr>
      <w:rFonts w:ascii="Times New Roman" w:hAnsi="Times New Roman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E4155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7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5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7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ginia Hildebrandt</dc:creator>
  <cp:keywords/>
  <dc:description/>
  <cp:lastModifiedBy>Glen Galindo</cp:lastModifiedBy>
  <cp:revision>2</cp:revision>
  <dcterms:created xsi:type="dcterms:W3CDTF">2017-07-02T01:45:00Z</dcterms:created>
  <dcterms:modified xsi:type="dcterms:W3CDTF">2017-07-02T01:45:00Z</dcterms:modified>
</cp:coreProperties>
</file>